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E7" w:rsidRPr="006F28CF" w:rsidRDefault="00AE38E7" w:rsidP="00AE38E7">
      <w:pPr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AE38E7" w:rsidRPr="006F28CF" w:rsidRDefault="006F28CF" w:rsidP="00AE38E7">
      <w:pPr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</w:t>
      </w:r>
      <w:r w:rsidR="00AE38E7" w:rsidRPr="006F28CF">
        <w:rPr>
          <w:sz w:val="24"/>
          <w:szCs w:val="24"/>
        </w:rPr>
        <w:t>tudia  niestacjonarne  wieczorowe pierwszego stopnia</w:t>
      </w:r>
    </w:p>
    <w:p w:rsidR="00FE3823" w:rsidRPr="006F28CF" w:rsidRDefault="009E76C8" w:rsidP="00120482">
      <w:pPr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>Godzinowy rozkład zajęć</w:t>
      </w:r>
      <w:r w:rsidR="00124FCD" w:rsidRPr="006F28CF">
        <w:rPr>
          <w:color w:val="0070C0"/>
          <w:sz w:val="24"/>
          <w:szCs w:val="24"/>
        </w:rPr>
        <w:t xml:space="preserve"> I</w:t>
      </w:r>
      <w:r w:rsidR="006F28CF">
        <w:rPr>
          <w:color w:val="0070C0"/>
          <w:sz w:val="24"/>
          <w:szCs w:val="24"/>
        </w:rPr>
        <w:t xml:space="preserve"> rok Sem. I (R</w:t>
      </w:r>
      <w:r w:rsidR="00D72FEF" w:rsidRPr="006F28CF">
        <w:rPr>
          <w:color w:val="0070C0"/>
          <w:sz w:val="24"/>
          <w:szCs w:val="24"/>
        </w:rPr>
        <w:t>ok akadem. 2019- 2020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9"/>
        <w:gridCol w:w="2337"/>
        <w:gridCol w:w="2344"/>
        <w:gridCol w:w="2325"/>
        <w:gridCol w:w="2333"/>
        <w:gridCol w:w="2326"/>
      </w:tblGrid>
      <w:tr w:rsidR="00D72FEF" w:rsidTr="00D72FEF"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58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58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B4595A" w:rsidTr="00B4595A">
        <w:trPr>
          <w:trHeight w:val="652"/>
        </w:trPr>
        <w:tc>
          <w:tcPr>
            <w:tcW w:w="2357" w:type="dxa"/>
            <w:vMerge w:val="restart"/>
          </w:tcPr>
          <w:p w:rsidR="00B4595A" w:rsidRDefault="00B4595A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57" w:type="dxa"/>
          </w:tcPr>
          <w:p w:rsidR="00B4595A" w:rsidRDefault="00B4595A" w:rsidP="00C41418">
            <w:pPr>
              <w:spacing w:after="0" w:line="240" w:lineRule="auto"/>
            </w:pPr>
            <w:r>
              <w:t>PNJK Konw./Gram.</w:t>
            </w:r>
            <w:r w:rsidR="00C41418">
              <w:t xml:space="preserve"> (15h)</w:t>
            </w:r>
          </w:p>
          <w:p w:rsidR="00B4595A" w:rsidRPr="001174F2" w:rsidRDefault="00B4595A" w:rsidP="0048138D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B4595A" w:rsidRPr="0048138D" w:rsidRDefault="00B4595A" w:rsidP="0048138D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C050C1">
              <w:rPr>
                <w:color w:val="0070C0"/>
              </w:rPr>
              <w:t xml:space="preserve"> 321</w:t>
            </w:r>
          </w:p>
        </w:tc>
        <w:tc>
          <w:tcPr>
            <w:tcW w:w="2357" w:type="dxa"/>
          </w:tcPr>
          <w:p w:rsidR="00B4595A" w:rsidRDefault="00B4595A" w:rsidP="00C41418">
            <w:pPr>
              <w:spacing w:after="0" w:line="240" w:lineRule="auto"/>
            </w:pPr>
            <w:r>
              <w:t>PNJK Konw./Gram.</w:t>
            </w:r>
            <w:r w:rsidR="00C41418">
              <w:t xml:space="preserve"> (15h)</w:t>
            </w:r>
          </w:p>
          <w:p w:rsidR="00B4595A" w:rsidRPr="001174F2" w:rsidRDefault="00B4595A" w:rsidP="00033BA0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B4595A" w:rsidRPr="001174F2" w:rsidRDefault="00B4595A" w:rsidP="00033BA0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  <w:p w:rsidR="00B4595A" w:rsidRPr="0048138D" w:rsidRDefault="00B4595A" w:rsidP="00102F4C">
            <w:pPr>
              <w:spacing w:line="240" w:lineRule="auto"/>
              <w:jc w:val="both"/>
            </w:pPr>
          </w:p>
        </w:tc>
        <w:tc>
          <w:tcPr>
            <w:tcW w:w="2357" w:type="dxa"/>
            <w:vMerge w:val="restart"/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 w:val="restart"/>
          </w:tcPr>
          <w:p w:rsidR="0072342F" w:rsidRDefault="0072342F" w:rsidP="0072342F">
            <w:pPr>
              <w:spacing w:after="0" w:line="240" w:lineRule="auto"/>
              <w:jc w:val="both"/>
            </w:pPr>
            <w:r>
              <w:t xml:space="preserve">J. Ang </w:t>
            </w:r>
            <w:r w:rsidR="00C41418">
              <w:t>(32h)</w:t>
            </w:r>
          </w:p>
          <w:p w:rsidR="0072342F" w:rsidRPr="001174F2" w:rsidRDefault="0072342F" w:rsidP="0072342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Emilia Maternik </w:t>
            </w:r>
          </w:p>
          <w:p w:rsidR="0072342F" w:rsidRPr="001174F2" w:rsidRDefault="0072342F" w:rsidP="0072342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367908">
              <w:rPr>
                <w:color w:val="0070C0"/>
              </w:rPr>
              <w:t xml:space="preserve"> 321</w:t>
            </w:r>
          </w:p>
          <w:p w:rsidR="00B4595A" w:rsidRPr="0072342F" w:rsidRDefault="00B4595A" w:rsidP="00102F4C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58" w:type="dxa"/>
            <w:vMerge w:val="restart"/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B4595A" w:rsidTr="00AD4726">
        <w:trPr>
          <w:trHeight w:val="558"/>
        </w:trPr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B4595A" w:rsidRPr="00FE3823" w:rsidRDefault="00B4595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4595A" w:rsidRDefault="00B4595A" w:rsidP="00B4595A">
            <w:pPr>
              <w:spacing w:after="0" w:line="240" w:lineRule="auto"/>
              <w:jc w:val="both"/>
            </w:pPr>
            <w:r>
              <w:t xml:space="preserve">PNJK Wymowa </w:t>
            </w:r>
            <w:r w:rsidR="00C41418">
              <w:t>(15h)</w:t>
            </w:r>
          </w:p>
          <w:p w:rsidR="00B4595A" w:rsidRPr="001174F2" w:rsidRDefault="00B4595A" w:rsidP="00B4595A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B4595A" w:rsidRDefault="00B4595A" w:rsidP="00B4595A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C050C1">
              <w:rPr>
                <w:color w:val="0070C0"/>
              </w:rPr>
              <w:t xml:space="preserve"> 321</w:t>
            </w:r>
            <w:r w:rsidR="00682258">
              <w:rPr>
                <w:color w:val="0070C0"/>
              </w:rPr>
              <w:t xml:space="preserve"> 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4595A" w:rsidRDefault="00B4595A" w:rsidP="00B4595A">
            <w:pPr>
              <w:spacing w:after="0" w:line="240" w:lineRule="auto"/>
              <w:jc w:val="both"/>
            </w:pPr>
            <w:r>
              <w:t>PNJK</w:t>
            </w:r>
            <w:r w:rsidR="00BD293A">
              <w:t xml:space="preserve"> Pis./Czyt.</w:t>
            </w:r>
            <w:r w:rsidR="00C41418">
              <w:t xml:space="preserve"> (15h)</w:t>
            </w:r>
          </w:p>
          <w:p w:rsidR="00B4595A" w:rsidRPr="001174F2" w:rsidRDefault="00B4595A" w:rsidP="00B4595A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B4595A" w:rsidRDefault="00B4595A" w:rsidP="00B4595A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B4595A" w:rsidRPr="00102F4C" w:rsidRDefault="00B4595A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D72FEF" w:rsidTr="00AD4726"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FD7982" w:rsidRDefault="00FD7982" w:rsidP="00FD7982">
            <w:pPr>
              <w:spacing w:after="0" w:line="240" w:lineRule="auto"/>
              <w:jc w:val="both"/>
            </w:pPr>
            <w:r>
              <w:t xml:space="preserve">PNJK </w:t>
            </w:r>
            <w:r w:rsidR="00C41418">
              <w:t>(30h)</w:t>
            </w:r>
            <w:r w:rsidR="00D375B4">
              <w:t xml:space="preserve"> Pis./Czyt.</w:t>
            </w:r>
          </w:p>
          <w:p w:rsidR="00FD7982" w:rsidRPr="001174F2" w:rsidRDefault="00FD7982" w:rsidP="00FD798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Magdalena Fryska-Son </w:t>
            </w:r>
          </w:p>
          <w:p w:rsidR="00D72FEF" w:rsidRPr="00102F4C" w:rsidRDefault="00FD7982" w:rsidP="00FD7982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FD7982" w:rsidRDefault="00FD7982" w:rsidP="00FD7982">
            <w:pPr>
              <w:spacing w:after="0" w:line="240" w:lineRule="auto"/>
              <w:jc w:val="both"/>
            </w:pPr>
            <w:r>
              <w:t xml:space="preserve">PNJK </w:t>
            </w:r>
            <w:r w:rsidR="00C41418">
              <w:t>(30h)</w:t>
            </w:r>
            <w:r w:rsidR="00D375B4">
              <w:t xml:space="preserve"> Pis./Czyt.</w:t>
            </w:r>
          </w:p>
          <w:p w:rsidR="00FD7982" w:rsidRPr="001174F2" w:rsidRDefault="00FD7982" w:rsidP="00FD798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Magdalena Fryska-Son </w:t>
            </w:r>
          </w:p>
          <w:p w:rsidR="00D72FEF" w:rsidRPr="00102F4C" w:rsidRDefault="00FD7982" w:rsidP="00FD7982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682258">
              <w:rPr>
                <w:color w:val="0070C0"/>
              </w:rPr>
              <w:t xml:space="preserve"> 203</w:t>
            </w:r>
          </w:p>
        </w:tc>
        <w:tc>
          <w:tcPr>
            <w:tcW w:w="2357" w:type="dxa"/>
            <w:tcBorders>
              <w:top w:val="triple" w:sz="4" w:space="0" w:color="auto"/>
              <w:bottom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  <w:bottom w:val="triple" w:sz="4" w:space="0" w:color="auto"/>
            </w:tcBorders>
          </w:tcPr>
          <w:p w:rsidR="00C01AA2" w:rsidRDefault="00C01AA2" w:rsidP="00C01AA2">
            <w:pPr>
              <w:spacing w:after="0" w:line="240" w:lineRule="auto"/>
              <w:jc w:val="both"/>
            </w:pPr>
            <w:r>
              <w:t>Filozofia</w:t>
            </w:r>
            <w:r w:rsidR="00C41418">
              <w:t xml:space="preserve"> (30h)</w:t>
            </w:r>
          </w:p>
          <w:p w:rsidR="00C01AA2" w:rsidRPr="001174F2" w:rsidRDefault="00C01AA2" w:rsidP="00C01AA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Sławomir Sikora </w:t>
            </w:r>
          </w:p>
          <w:p w:rsidR="00C01AA2" w:rsidRPr="001174F2" w:rsidRDefault="00C01AA2" w:rsidP="00C01AA2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466106">
              <w:rPr>
                <w:color w:val="0070C0"/>
              </w:rPr>
              <w:t xml:space="preserve"> 220</w:t>
            </w:r>
          </w:p>
          <w:p w:rsidR="00C01AA2" w:rsidRPr="00C01AA2" w:rsidRDefault="00C050C1" w:rsidP="00102F4C">
            <w:pPr>
              <w:spacing w:line="240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 semestrze letnim </w:t>
            </w:r>
          </w:p>
        </w:tc>
        <w:tc>
          <w:tcPr>
            <w:tcW w:w="2358" w:type="dxa"/>
            <w:tcBorders>
              <w:top w:val="triple" w:sz="4" w:space="0" w:color="auto"/>
              <w:bottom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D72FEF" w:rsidRPr="009C50C9" w:rsidTr="00AD4726">
        <w:tc>
          <w:tcPr>
            <w:tcW w:w="2357" w:type="dxa"/>
            <w:tcBorders>
              <w:top w:val="trip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D72FEF" w:rsidRDefault="00102F4C" w:rsidP="00102F4C">
            <w:pPr>
              <w:spacing w:after="0" w:line="240" w:lineRule="auto"/>
            </w:pPr>
            <w:r w:rsidRPr="00102F4C">
              <w:t>Wstęp do Językoznawstwa</w:t>
            </w:r>
            <w:r w:rsidR="00C41418">
              <w:t xml:space="preserve"> (30h)</w:t>
            </w:r>
          </w:p>
          <w:p w:rsidR="00102F4C" w:rsidRPr="001174F2" w:rsidRDefault="00102F4C" w:rsidP="00102F4C">
            <w:pPr>
              <w:spacing w:after="0" w:line="240" w:lineRule="auto"/>
              <w:rPr>
                <w:color w:val="0070C0"/>
              </w:rPr>
            </w:pPr>
            <w:r w:rsidRPr="001174F2">
              <w:rPr>
                <w:color w:val="0070C0"/>
              </w:rPr>
              <w:t>Dr.Paweł Nowakowski</w:t>
            </w:r>
          </w:p>
          <w:p w:rsidR="00102F4C" w:rsidRPr="00102F4C" w:rsidRDefault="00102F4C" w:rsidP="00102F4C">
            <w:pPr>
              <w:spacing w:after="0" w:line="240" w:lineRule="auto"/>
            </w:pPr>
            <w:r w:rsidRPr="001174F2">
              <w:rPr>
                <w:color w:val="0070C0"/>
              </w:rPr>
              <w:t>s. 212c</w:t>
            </w:r>
            <w:r>
              <w:t xml:space="preserve"> 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D72FEF" w:rsidRPr="00102F4C" w:rsidRDefault="00D72FEF" w:rsidP="00102F4C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C01AA2" w:rsidRPr="009C50C9" w:rsidRDefault="00C01AA2" w:rsidP="00C01AA2">
            <w:pPr>
              <w:spacing w:after="0" w:line="240" w:lineRule="auto"/>
              <w:jc w:val="both"/>
              <w:rPr>
                <w:lang w:val="en-US"/>
              </w:rPr>
            </w:pPr>
            <w:r w:rsidRPr="00DC0016">
              <w:rPr>
                <w:lang w:val="en-US"/>
              </w:rPr>
              <w:t xml:space="preserve">J. </w:t>
            </w:r>
            <w:proofErr w:type="spellStart"/>
            <w:r w:rsidRPr="00DC0016">
              <w:rPr>
                <w:lang w:val="en-US"/>
              </w:rPr>
              <w:t>A</w:t>
            </w:r>
            <w:r w:rsidRPr="009C50C9">
              <w:rPr>
                <w:lang w:val="en-US"/>
              </w:rPr>
              <w:t>ng</w:t>
            </w:r>
            <w:proofErr w:type="spellEnd"/>
            <w:r w:rsidRPr="009C50C9">
              <w:rPr>
                <w:lang w:val="en-US"/>
              </w:rPr>
              <w:t xml:space="preserve"> </w:t>
            </w:r>
            <w:r w:rsidR="00C41418" w:rsidRPr="009C50C9">
              <w:rPr>
                <w:lang w:val="en-US"/>
              </w:rPr>
              <w:t>(32h)</w:t>
            </w:r>
          </w:p>
          <w:p w:rsidR="00C01AA2" w:rsidRPr="009C50C9" w:rsidRDefault="00C01AA2" w:rsidP="00C01AA2">
            <w:pPr>
              <w:spacing w:after="0" w:line="240" w:lineRule="auto"/>
              <w:jc w:val="both"/>
              <w:rPr>
                <w:color w:val="0070C0"/>
                <w:lang w:val="en-US"/>
              </w:rPr>
            </w:pPr>
            <w:proofErr w:type="spellStart"/>
            <w:r w:rsidRPr="009C50C9">
              <w:rPr>
                <w:color w:val="0070C0"/>
                <w:lang w:val="en-US"/>
              </w:rPr>
              <w:t>Mgr</w:t>
            </w:r>
            <w:proofErr w:type="spellEnd"/>
            <w:r w:rsidRPr="009C50C9">
              <w:rPr>
                <w:color w:val="0070C0"/>
                <w:lang w:val="en-US"/>
              </w:rPr>
              <w:t xml:space="preserve"> William Strnad  </w:t>
            </w:r>
          </w:p>
          <w:p w:rsidR="00C01AA2" w:rsidRPr="009C50C9" w:rsidRDefault="00C01AA2" w:rsidP="00C01AA2">
            <w:pPr>
              <w:spacing w:after="0" w:line="240" w:lineRule="auto"/>
              <w:jc w:val="both"/>
              <w:rPr>
                <w:color w:val="0070C0"/>
                <w:lang w:val="en-US"/>
              </w:rPr>
            </w:pPr>
            <w:r w:rsidRPr="009C50C9">
              <w:rPr>
                <w:color w:val="0070C0"/>
                <w:lang w:val="en-US"/>
              </w:rPr>
              <w:t>s.</w:t>
            </w:r>
            <w:r w:rsidR="009C50C9" w:rsidRPr="009C50C9">
              <w:rPr>
                <w:color w:val="0070C0"/>
                <w:lang w:val="en-US"/>
              </w:rPr>
              <w:t xml:space="preserve"> </w:t>
            </w:r>
            <w:r w:rsidR="00367908">
              <w:rPr>
                <w:color w:val="0070C0"/>
                <w:lang w:val="en-US"/>
              </w:rPr>
              <w:t>321</w:t>
            </w:r>
          </w:p>
          <w:p w:rsidR="00D72FEF" w:rsidRPr="009C50C9" w:rsidRDefault="00D72FEF" w:rsidP="00102F4C">
            <w:pPr>
              <w:spacing w:line="240" w:lineRule="auto"/>
              <w:jc w:val="both"/>
              <w:rPr>
                <w:color w:val="0070C0"/>
                <w:lang w:val="en-US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D72FEF" w:rsidRPr="009C50C9" w:rsidRDefault="00D72FEF" w:rsidP="00102F4C">
            <w:pPr>
              <w:spacing w:line="240" w:lineRule="auto"/>
              <w:jc w:val="both"/>
              <w:rPr>
                <w:color w:val="0070C0"/>
                <w:lang w:val="en-US"/>
              </w:rPr>
            </w:pPr>
          </w:p>
        </w:tc>
      </w:tr>
    </w:tbl>
    <w:p w:rsidR="00D72FEF" w:rsidRPr="00D375B4" w:rsidRDefault="00D375B4" w:rsidP="00033BA0">
      <w:pPr>
        <w:spacing w:before="120" w:after="120" w:line="240" w:lineRule="auto"/>
        <w:rPr>
          <w:color w:val="005024"/>
        </w:rPr>
      </w:pPr>
      <w:r>
        <w:rPr>
          <w:color w:val="005024"/>
        </w:rPr>
        <w:t xml:space="preserve">PNJK- Praktyczna Nauka J. Koreańskiego: Konwersacje, Gramatyka, Pisanie, Czytanie, Wymowa 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95559E" w:rsidRDefault="0095559E" w:rsidP="001840FB">
      <w:pPr>
        <w:jc w:val="center"/>
        <w:rPr>
          <w:color w:val="005024"/>
          <w:sz w:val="24"/>
          <w:szCs w:val="24"/>
        </w:rPr>
      </w:pPr>
    </w:p>
    <w:p w:rsidR="001840FB" w:rsidRPr="006F28CF" w:rsidRDefault="001840FB" w:rsidP="001840FB">
      <w:pPr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lastRenderedPageBreak/>
        <w:t xml:space="preserve">Filologia Koreańska  </w:t>
      </w:r>
    </w:p>
    <w:p w:rsidR="001840FB" w:rsidRPr="006F28CF" w:rsidRDefault="001840FB" w:rsidP="001840FB">
      <w:pPr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6F28CF" w:rsidRDefault="001840FB" w:rsidP="001840FB">
      <w:pPr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 rok Sem. I (Rok A</w:t>
      </w:r>
      <w:r w:rsidRPr="006F28CF">
        <w:rPr>
          <w:color w:val="0070C0"/>
          <w:sz w:val="24"/>
          <w:szCs w:val="24"/>
        </w:rPr>
        <w:t>kadem. 2019- 2020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7"/>
        <w:gridCol w:w="2336"/>
        <w:gridCol w:w="2334"/>
        <w:gridCol w:w="2333"/>
        <w:gridCol w:w="2330"/>
        <w:gridCol w:w="2334"/>
      </w:tblGrid>
      <w:tr w:rsidR="00033BA0" w:rsidTr="00AD4726"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AF18F6" w:rsidTr="00AF18F6">
        <w:trPr>
          <w:trHeight w:val="900"/>
        </w:trPr>
        <w:tc>
          <w:tcPr>
            <w:tcW w:w="2357" w:type="dxa"/>
            <w:vMerge w:val="restart"/>
          </w:tcPr>
          <w:p w:rsidR="00AF18F6" w:rsidRDefault="00AF18F6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57" w:type="dxa"/>
            <w:vMerge w:val="restart"/>
          </w:tcPr>
          <w:p w:rsidR="00AF18F6" w:rsidRPr="00AF18F6" w:rsidRDefault="00AF18F6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>PNJK gr 1 (30h)</w:t>
            </w:r>
            <w:r w:rsidR="00D375B4">
              <w:rPr>
                <w:color w:val="F79646" w:themeColor="accent6"/>
              </w:rPr>
              <w:t xml:space="preserve"> Kon./Gram.</w:t>
            </w:r>
          </w:p>
          <w:p w:rsidR="00AF18F6" w:rsidRDefault="00AF18F6" w:rsidP="00B4595A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AF18F6" w:rsidRPr="0048138D" w:rsidRDefault="00AF18F6" w:rsidP="00B4595A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25</w:t>
            </w:r>
          </w:p>
        </w:tc>
        <w:tc>
          <w:tcPr>
            <w:tcW w:w="2357" w:type="dxa"/>
            <w:vMerge w:val="restart"/>
          </w:tcPr>
          <w:p w:rsidR="00AF18F6" w:rsidRPr="00A01FDF" w:rsidRDefault="00AF18F6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>PNJK  gr 2 (30h)</w:t>
            </w:r>
            <w:r w:rsidR="00D375B4">
              <w:rPr>
                <w:color w:val="C0504D" w:themeColor="accent2"/>
              </w:rPr>
              <w:t xml:space="preserve"> Kon./Gram.</w:t>
            </w:r>
          </w:p>
          <w:p w:rsidR="00AF18F6" w:rsidRDefault="00AF18F6" w:rsidP="00B4595A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AF18F6" w:rsidRDefault="00AF18F6" w:rsidP="00B4595A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25 </w:t>
            </w:r>
          </w:p>
          <w:p w:rsidR="00AF18F6" w:rsidRPr="0048138D" w:rsidRDefault="00AF18F6" w:rsidP="003F7C8A">
            <w:pPr>
              <w:spacing w:line="240" w:lineRule="auto"/>
              <w:jc w:val="both"/>
            </w:pPr>
          </w:p>
        </w:tc>
        <w:tc>
          <w:tcPr>
            <w:tcW w:w="2357" w:type="dxa"/>
            <w:vMerge w:val="restart"/>
          </w:tcPr>
          <w:p w:rsidR="00AF18F6" w:rsidRPr="00102F4C" w:rsidRDefault="00AF18F6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 w:val="restart"/>
          </w:tcPr>
          <w:p w:rsidR="00AF18F6" w:rsidRPr="0095559E" w:rsidRDefault="00AF18F6" w:rsidP="00C01AA2">
            <w:pPr>
              <w:spacing w:after="0" w:line="240" w:lineRule="auto"/>
              <w:jc w:val="both"/>
              <w:rPr>
                <w:color w:val="F79646" w:themeColor="accent6"/>
              </w:rPr>
            </w:pPr>
            <w:r w:rsidRPr="0095559E">
              <w:rPr>
                <w:color w:val="F79646" w:themeColor="accent6"/>
              </w:rPr>
              <w:t>J. Ang  Gr 1 (32h)</w:t>
            </w:r>
          </w:p>
          <w:p w:rsidR="00AF18F6" w:rsidRDefault="00AF18F6" w:rsidP="00C01AA2">
            <w:pPr>
              <w:spacing w:after="0" w:line="240" w:lineRule="auto"/>
              <w:jc w:val="both"/>
            </w:pPr>
            <w:r>
              <w:t>Mgr Wiliam Strnad</w:t>
            </w:r>
          </w:p>
          <w:p w:rsidR="00AF18F6" w:rsidRDefault="00AF18F6" w:rsidP="00C01AA2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  <w:p w:rsidR="00AF18F6" w:rsidRPr="00102F4C" w:rsidRDefault="00AF18F6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</w:tcPr>
          <w:p w:rsidR="00AF18F6" w:rsidRPr="00A01FDF" w:rsidRDefault="00AF18F6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>PNJK  gr 2 (30h)</w:t>
            </w:r>
            <w:r w:rsidR="00D375B4">
              <w:rPr>
                <w:color w:val="C0504D" w:themeColor="accent2"/>
              </w:rPr>
              <w:t xml:space="preserve"> Pis./Czyt.</w:t>
            </w:r>
          </w:p>
          <w:p w:rsidR="00AF18F6" w:rsidRDefault="00AF18F6" w:rsidP="00AF18F6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AF18F6" w:rsidRPr="00AF18F6" w:rsidRDefault="00AF18F6" w:rsidP="00AF18F6">
            <w:pPr>
              <w:spacing w:after="0" w:line="240" w:lineRule="auto"/>
              <w:jc w:val="both"/>
            </w:pPr>
            <w:r>
              <w:t>s.</w:t>
            </w:r>
            <w:r w:rsidR="00367908">
              <w:t xml:space="preserve"> 221</w:t>
            </w:r>
          </w:p>
        </w:tc>
      </w:tr>
      <w:tr w:rsidR="00AF18F6" w:rsidTr="00AD4726">
        <w:trPr>
          <w:trHeight w:val="900"/>
        </w:trPr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Pr="00FE3823" w:rsidRDefault="00AF18F6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Default="00AF18F6" w:rsidP="00B4595A">
            <w:pPr>
              <w:spacing w:after="0" w:line="240" w:lineRule="auto"/>
              <w:jc w:val="both"/>
            </w:pP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Default="00AF18F6" w:rsidP="00B4595A">
            <w:pPr>
              <w:spacing w:after="0" w:line="240" w:lineRule="auto"/>
              <w:jc w:val="both"/>
            </w:pPr>
          </w:p>
        </w:tc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AF18F6" w:rsidRPr="00102F4C" w:rsidRDefault="00AF18F6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AF18F6" w:rsidRDefault="00AF18F6" w:rsidP="00C01AA2">
            <w:pPr>
              <w:spacing w:after="0" w:line="240" w:lineRule="auto"/>
              <w:jc w:val="both"/>
            </w:pP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AF18F6" w:rsidRPr="00AF18F6" w:rsidRDefault="00AF18F6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>PNJK  gr 1 (30h)</w:t>
            </w:r>
            <w:r w:rsidR="00D375B4">
              <w:rPr>
                <w:color w:val="F79646" w:themeColor="accent6"/>
              </w:rPr>
              <w:t xml:space="preserve"> Kon./Gram.</w:t>
            </w:r>
          </w:p>
          <w:p w:rsidR="00AF18F6" w:rsidRDefault="00AF18F6" w:rsidP="00AF18F6">
            <w:pPr>
              <w:spacing w:after="0" w:line="240" w:lineRule="auto"/>
              <w:jc w:val="both"/>
            </w:pPr>
            <w:r>
              <w:t>Dr Paweł Kida</w:t>
            </w:r>
          </w:p>
          <w:p w:rsidR="00AF18F6" w:rsidRPr="00AF18F6" w:rsidRDefault="00AF18F6" w:rsidP="00AF18F6">
            <w:pPr>
              <w:spacing w:after="0" w:line="240" w:lineRule="auto"/>
              <w:jc w:val="both"/>
            </w:pPr>
            <w:r>
              <w:t>s.</w:t>
            </w:r>
            <w:r w:rsidR="00367908">
              <w:t xml:space="preserve"> 220 </w:t>
            </w:r>
          </w:p>
        </w:tc>
      </w:tr>
      <w:tr w:rsidR="00C37215" w:rsidTr="00AD4726">
        <w:trPr>
          <w:trHeight w:val="558"/>
        </w:trPr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C37215" w:rsidRDefault="00C37215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C37215" w:rsidRPr="00AF18F6" w:rsidRDefault="00C37215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 xml:space="preserve">PNJK gr 1 </w:t>
            </w:r>
            <w:r w:rsidR="00C41418" w:rsidRPr="00AF18F6">
              <w:rPr>
                <w:color w:val="F79646" w:themeColor="accent6"/>
              </w:rPr>
              <w:t>(15h)</w:t>
            </w:r>
            <w:r w:rsidR="00D375B4">
              <w:rPr>
                <w:color w:val="F79646" w:themeColor="accent6"/>
              </w:rPr>
              <w:t xml:space="preserve"> Pis./Czyt.</w:t>
            </w:r>
          </w:p>
          <w:p w:rsidR="00C37215" w:rsidRDefault="00C37215" w:rsidP="00C37215">
            <w:pPr>
              <w:spacing w:after="0" w:line="240" w:lineRule="auto"/>
              <w:jc w:val="both"/>
            </w:pPr>
            <w:r>
              <w:t>Mgr Gwangseok Kim</w:t>
            </w:r>
          </w:p>
          <w:p w:rsidR="00C37215" w:rsidRPr="00033BA0" w:rsidRDefault="00C37215" w:rsidP="00C37215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C37215" w:rsidRPr="00A01FDF" w:rsidRDefault="00C37215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 xml:space="preserve">PNJK gr 2 </w:t>
            </w:r>
            <w:r w:rsidR="00C41418" w:rsidRPr="00A01FDF">
              <w:rPr>
                <w:color w:val="C0504D" w:themeColor="accent2"/>
              </w:rPr>
              <w:t>(15h)</w:t>
            </w:r>
            <w:r w:rsidR="00D375B4">
              <w:rPr>
                <w:color w:val="C0504D" w:themeColor="accent2"/>
              </w:rPr>
              <w:t xml:space="preserve"> Pis./Czyt.</w:t>
            </w:r>
          </w:p>
          <w:p w:rsidR="00C37215" w:rsidRDefault="00C37215" w:rsidP="00033BA0">
            <w:pPr>
              <w:spacing w:after="0" w:line="240" w:lineRule="auto"/>
              <w:jc w:val="both"/>
            </w:pPr>
            <w:r>
              <w:t>Mgr Gwangseok Kim</w:t>
            </w:r>
          </w:p>
          <w:p w:rsidR="00C37215" w:rsidRPr="00033BA0" w:rsidRDefault="00C37215" w:rsidP="00C37215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AF18F6" w:rsidRPr="00AF18F6" w:rsidRDefault="00AF18F6" w:rsidP="00D375B4">
            <w:pPr>
              <w:spacing w:after="0" w:line="240" w:lineRule="auto"/>
              <w:rPr>
                <w:color w:val="F79646" w:themeColor="accent6"/>
              </w:rPr>
            </w:pPr>
            <w:r w:rsidRPr="00AF18F6">
              <w:rPr>
                <w:color w:val="F79646" w:themeColor="accent6"/>
              </w:rPr>
              <w:t>PNJK  gr 1 (30h)</w:t>
            </w:r>
            <w:r w:rsidR="00D375B4">
              <w:rPr>
                <w:color w:val="F79646" w:themeColor="accent6"/>
              </w:rPr>
              <w:t xml:space="preserve"> Kon./Gram.</w:t>
            </w:r>
          </w:p>
          <w:p w:rsidR="00AF18F6" w:rsidRDefault="00AF18F6" w:rsidP="00AF18F6">
            <w:pPr>
              <w:spacing w:after="0" w:line="240" w:lineRule="auto"/>
              <w:jc w:val="both"/>
            </w:pPr>
            <w:r>
              <w:t xml:space="preserve">Mgr Magdalena Fryska-Son </w:t>
            </w:r>
          </w:p>
          <w:p w:rsidR="00C37215" w:rsidRPr="00102F4C" w:rsidRDefault="00AF18F6" w:rsidP="00AF18F6">
            <w:pPr>
              <w:spacing w:line="240" w:lineRule="auto"/>
              <w:jc w:val="both"/>
              <w:rPr>
                <w:color w:val="0070C0"/>
              </w:rPr>
            </w:pPr>
            <w:r>
              <w:t>s.</w:t>
            </w:r>
            <w:r w:rsidR="00B51A08">
              <w:t xml:space="preserve"> 220</w:t>
            </w: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917CDE" w:rsidRPr="0095559E" w:rsidRDefault="00917CDE" w:rsidP="00917CDE">
            <w:pPr>
              <w:spacing w:after="0" w:line="240" w:lineRule="auto"/>
              <w:jc w:val="both"/>
              <w:rPr>
                <w:color w:val="F79646" w:themeColor="accent6"/>
              </w:rPr>
            </w:pPr>
            <w:r w:rsidRPr="0095559E">
              <w:rPr>
                <w:color w:val="F79646" w:themeColor="accent6"/>
              </w:rPr>
              <w:t>J. Ang Gr 1</w:t>
            </w:r>
            <w:r w:rsidR="00C41418" w:rsidRPr="0095559E">
              <w:rPr>
                <w:color w:val="F79646" w:themeColor="accent6"/>
              </w:rPr>
              <w:t xml:space="preserve"> (32h)</w:t>
            </w:r>
          </w:p>
          <w:p w:rsidR="00917CDE" w:rsidRDefault="00917CDE" w:rsidP="00917CDE">
            <w:pPr>
              <w:spacing w:after="0" w:line="240" w:lineRule="auto"/>
              <w:jc w:val="both"/>
            </w:pPr>
            <w:r>
              <w:t xml:space="preserve">Mgr Emilia Maternik </w:t>
            </w:r>
          </w:p>
          <w:p w:rsidR="00C37215" w:rsidRPr="00C4048F" w:rsidRDefault="00917CDE" w:rsidP="00C4048F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</w:t>
            </w:r>
          </w:p>
        </w:tc>
        <w:tc>
          <w:tcPr>
            <w:tcW w:w="2358" w:type="dxa"/>
            <w:vMerge w:val="restart"/>
            <w:tcBorders>
              <w:top w:val="triple" w:sz="4" w:space="0" w:color="auto"/>
            </w:tcBorders>
          </w:tcPr>
          <w:p w:rsidR="00F62C78" w:rsidRPr="0095559E" w:rsidRDefault="00F62C78" w:rsidP="00F62C78">
            <w:pPr>
              <w:spacing w:after="0" w:line="240" w:lineRule="auto"/>
              <w:jc w:val="both"/>
              <w:rPr>
                <w:color w:val="C0504D" w:themeColor="accent2"/>
              </w:rPr>
            </w:pPr>
            <w:r w:rsidRPr="0095559E">
              <w:rPr>
                <w:color w:val="C0504D" w:themeColor="accent2"/>
              </w:rPr>
              <w:t>J. Ang Gr 2 (32h)</w:t>
            </w:r>
          </w:p>
          <w:p w:rsidR="00F62C78" w:rsidRPr="00D375B4" w:rsidRDefault="00F62C78" w:rsidP="00F62C78">
            <w:pPr>
              <w:spacing w:after="0" w:line="240" w:lineRule="auto"/>
              <w:jc w:val="both"/>
            </w:pPr>
            <w:r w:rsidRPr="00D375B4">
              <w:t xml:space="preserve">Mgr Emilia Maternik </w:t>
            </w:r>
          </w:p>
          <w:p w:rsidR="00F62C78" w:rsidRDefault="00F62C78" w:rsidP="00F62C78">
            <w:pPr>
              <w:spacing w:after="0" w:line="240" w:lineRule="auto"/>
              <w:jc w:val="both"/>
            </w:pPr>
            <w:r>
              <w:t>s. 220</w:t>
            </w:r>
          </w:p>
          <w:p w:rsidR="00C37215" w:rsidRPr="00102F4C" w:rsidRDefault="00C37215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C37215" w:rsidTr="00AD4726">
        <w:trPr>
          <w:trHeight w:val="558"/>
        </w:trPr>
        <w:tc>
          <w:tcPr>
            <w:tcW w:w="2357" w:type="dxa"/>
            <w:vMerge/>
            <w:tcBorders>
              <w:bottom w:val="triple" w:sz="4" w:space="0" w:color="auto"/>
            </w:tcBorders>
          </w:tcPr>
          <w:p w:rsidR="00C37215" w:rsidRPr="00FE3823" w:rsidRDefault="00C37215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87072" w:rsidRDefault="00B87072" w:rsidP="00B87072">
            <w:pPr>
              <w:spacing w:after="0" w:line="240" w:lineRule="auto"/>
            </w:pPr>
            <w:r w:rsidRPr="00AF18F6">
              <w:rPr>
                <w:color w:val="F79646" w:themeColor="accent6"/>
              </w:rPr>
              <w:t xml:space="preserve">PNJK </w:t>
            </w:r>
            <w:r w:rsidR="00FF49D6">
              <w:rPr>
                <w:color w:val="F79646" w:themeColor="accent6"/>
              </w:rPr>
              <w:t xml:space="preserve">Gr 1 </w:t>
            </w:r>
            <w:r w:rsidRPr="00AF18F6">
              <w:rPr>
                <w:color w:val="F79646" w:themeColor="accent6"/>
              </w:rPr>
              <w:t>Prasa Koreańska</w:t>
            </w:r>
            <w:r w:rsidR="00C41418">
              <w:t xml:space="preserve"> gr 1 (15h)</w:t>
            </w:r>
            <w:r>
              <w:t xml:space="preserve"> </w:t>
            </w:r>
          </w:p>
          <w:p w:rsidR="00B87072" w:rsidRDefault="00B87072" w:rsidP="00B87072">
            <w:pPr>
              <w:spacing w:after="0" w:line="240" w:lineRule="auto"/>
              <w:jc w:val="both"/>
            </w:pPr>
            <w:r>
              <w:t xml:space="preserve">Dr Paweł Kida </w:t>
            </w:r>
          </w:p>
          <w:p w:rsidR="00C37215" w:rsidRDefault="00B87072" w:rsidP="00B87072">
            <w:pPr>
              <w:spacing w:line="240" w:lineRule="auto"/>
              <w:jc w:val="both"/>
            </w:pPr>
            <w:r>
              <w:t>s.</w:t>
            </w:r>
            <w:r w:rsidR="00C4048F">
              <w:t xml:space="preserve"> 302 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B87072" w:rsidRPr="00A01FDF" w:rsidRDefault="00B87072" w:rsidP="00B87072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 xml:space="preserve">PNJK </w:t>
            </w:r>
            <w:r w:rsidR="00FF49D6">
              <w:rPr>
                <w:color w:val="C0504D" w:themeColor="accent2"/>
              </w:rPr>
              <w:t xml:space="preserve">Gr 2 </w:t>
            </w:r>
            <w:r w:rsidRPr="00A01FDF">
              <w:rPr>
                <w:color w:val="C0504D" w:themeColor="accent2"/>
              </w:rPr>
              <w:t xml:space="preserve">Prasa Koreańska </w:t>
            </w:r>
          </w:p>
          <w:p w:rsidR="00C41418" w:rsidRDefault="00C41418" w:rsidP="00B87072">
            <w:pPr>
              <w:spacing w:after="0" w:line="240" w:lineRule="auto"/>
            </w:pPr>
            <w:r>
              <w:t>gr 2 (15h)</w:t>
            </w:r>
          </w:p>
          <w:p w:rsidR="00B87072" w:rsidRDefault="00B87072" w:rsidP="00B87072">
            <w:pPr>
              <w:spacing w:after="0" w:line="240" w:lineRule="auto"/>
              <w:jc w:val="both"/>
            </w:pPr>
            <w:r>
              <w:t xml:space="preserve">Dr Paweł Kida </w:t>
            </w:r>
          </w:p>
          <w:p w:rsidR="00C37215" w:rsidRDefault="00B87072" w:rsidP="00B87072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302 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A01FDF" w:rsidRPr="00A01FDF" w:rsidRDefault="00AF18F6" w:rsidP="00D375B4">
            <w:pPr>
              <w:spacing w:after="0" w:line="240" w:lineRule="auto"/>
              <w:rPr>
                <w:color w:val="C0504D" w:themeColor="accent2"/>
              </w:rPr>
            </w:pPr>
            <w:r w:rsidRPr="00A01FDF">
              <w:rPr>
                <w:color w:val="C0504D" w:themeColor="accent2"/>
              </w:rPr>
              <w:t>PNJK  gr 2 (30h)</w:t>
            </w:r>
            <w:r w:rsidR="00D375B4">
              <w:rPr>
                <w:color w:val="C0504D" w:themeColor="accent2"/>
              </w:rPr>
              <w:t xml:space="preserve"> Pis./Czyt.</w:t>
            </w:r>
          </w:p>
          <w:p w:rsidR="00AF18F6" w:rsidRDefault="00A01FDF" w:rsidP="00AF18F6">
            <w:pPr>
              <w:spacing w:after="0" w:line="240" w:lineRule="auto"/>
              <w:jc w:val="both"/>
            </w:pPr>
            <w:r>
              <w:t xml:space="preserve">Dr Paweł Kida </w:t>
            </w:r>
            <w:r w:rsidR="00AF18F6">
              <w:t xml:space="preserve"> </w:t>
            </w:r>
          </w:p>
          <w:p w:rsidR="00C37215" w:rsidRPr="00102F4C" w:rsidRDefault="00AF18F6" w:rsidP="00AF18F6">
            <w:pPr>
              <w:spacing w:line="240" w:lineRule="auto"/>
              <w:jc w:val="both"/>
              <w:rPr>
                <w:color w:val="0070C0"/>
              </w:rPr>
            </w:pPr>
            <w:r>
              <w:t>s.</w:t>
            </w:r>
            <w:r w:rsidR="00B51A08">
              <w:t xml:space="preserve"> 221</w:t>
            </w: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917CDE" w:rsidRPr="00F62C78" w:rsidRDefault="00917CDE" w:rsidP="00917CDE">
            <w:pPr>
              <w:spacing w:after="0" w:line="240" w:lineRule="auto"/>
              <w:jc w:val="both"/>
              <w:rPr>
                <w:color w:val="C0504D" w:themeColor="accent2"/>
                <w:lang w:val="en-US"/>
              </w:rPr>
            </w:pPr>
            <w:r w:rsidRPr="00F62C78">
              <w:rPr>
                <w:color w:val="C0504D" w:themeColor="accent2"/>
                <w:lang w:val="en-US"/>
              </w:rPr>
              <w:t xml:space="preserve">J. </w:t>
            </w:r>
            <w:proofErr w:type="spellStart"/>
            <w:r w:rsidRPr="00F62C78">
              <w:rPr>
                <w:color w:val="C0504D" w:themeColor="accent2"/>
                <w:lang w:val="en-US"/>
              </w:rPr>
              <w:t>Ang</w:t>
            </w:r>
            <w:proofErr w:type="spellEnd"/>
            <w:r w:rsidRPr="00F62C78">
              <w:rPr>
                <w:color w:val="C0504D" w:themeColor="accent2"/>
                <w:lang w:val="en-US"/>
              </w:rPr>
              <w:t xml:space="preserve"> Gr 2 </w:t>
            </w:r>
            <w:r w:rsidR="00C41418" w:rsidRPr="00F62C78">
              <w:rPr>
                <w:color w:val="C0504D" w:themeColor="accent2"/>
                <w:lang w:val="en-US"/>
              </w:rPr>
              <w:t>(32h)</w:t>
            </w:r>
          </w:p>
          <w:p w:rsidR="00917CDE" w:rsidRPr="00F62C78" w:rsidRDefault="00917CDE" w:rsidP="00917CDE">
            <w:pPr>
              <w:spacing w:after="0" w:line="240" w:lineRule="auto"/>
              <w:jc w:val="both"/>
              <w:rPr>
                <w:lang w:val="en-US"/>
              </w:rPr>
            </w:pPr>
            <w:proofErr w:type="spellStart"/>
            <w:r w:rsidRPr="00F62C78">
              <w:rPr>
                <w:lang w:val="en-US"/>
              </w:rPr>
              <w:t>Mgr</w:t>
            </w:r>
            <w:proofErr w:type="spellEnd"/>
            <w:r w:rsidRPr="00F62C78">
              <w:rPr>
                <w:lang w:val="en-US"/>
              </w:rPr>
              <w:t xml:space="preserve"> William Strnad </w:t>
            </w:r>
          </w:p>
          <w:p w:rsidR="00C37215" w:rsidRPr="00C4048F" w:rsidRDefault="00917CDE" w:rsidP="00C4048F">
            <w:pPr>
              <w:spacing w:after="0" w:line="240" w:lineRule="auto"/>
              <w:jc w:val="both"/>
            </w:pPr>
            <w:r>
              <w:t>s.</w:t>
            </w:r>
            <w:r w:rsidR="00C4048F">
              <w:t xml:space="preserve"> </w:t>
            </w:r>
            <w:r w:rsidR="00526E10">
              <w:t>212</w:t>
            </w:r>
          </w:p>
        </w:tc>
        <w:tc>
          <w:tcPr>
            <w:tcW w:w="2358" w:type="dxa"/>
            <w:vMerge/>
            <w:tcBorders>
              <w:bottom w:val="triple" w:sz="4" w:space="0" w:color="auto"/>
            </w:tcBorders>
          </w:tcPr>
          <w:p w:rsidR="00C37215" w:rsidRPr="00102F4C" w:rsidRDefault="00C37215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033BA0" w:rsidTr="00AD4726">
        <w:tc>
          <w:tcPr>
            <w:tcW w:w="2357" w:type="dxa"/>
            <w:tcBorders>
              <w:top w:val="triple" w:sz="4" w:space="0" w:color="auto"/>
            </w:tcBorders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033BA0" w:rsidRPr="00102F4C" w:rsidRDefault="00033BA0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033BA0" w:rsidRPr="00102F4C" w:rsidRDefault="00033BA0" w:rsidP="003F7C8A">
            <w:pPr>
              <w:spacing w:after="0" w:line="240" w:lineRule="auto"/>
            </w:pPr>
            <w:r>
              <w:t xml:space="preserve"> 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033BA0" w:rsidRPr="00102F4C" w:rsidRDefault="00033BA0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033BA0" w:rsidRPr="00102F4C" w:rsidRDefault="00033BA0" w:rsidP="00F62C78">
            <w:pPr>
              <w:spacing w:after="0"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top w:val="triple" w:sz="4" w:space="0" w:color="auto"/>
            </w:tcBorders>
          </w:tcPr>
          <w:p w:rsidR="004B40F5" w:rsidRPr="004B40F5" w:rsidRDefault="004B40F5" w:rsidP="004B40F5">
            <w:pPr>
              <w:spacing w:after="0" w:line="240" w:lineRule="auto"/>
              <w:jc w:val="both"/>
            </w:pPr>
            <w:r>
              <w:t>Gram. Opisowa</w:t>
            </w:r>
            <w:r w:rsidRPr="004B40F5">
              <w:t xml:space="preserve"> Gr </w:t>
            </w:r>
            <w:r>
              <w:t>1 i 2</w:t>
            </w:r>
            <w:r w:rsidR="00AD385C">
              <w:t xml:space="preserve"> (30h)</w:t>
            </w:r>
            <w:r>
              <w:t xml:space="preserve"> </w:t>
            </w:r>
            <w:r w:rsidRPr="004B40F5">
              <w:t xml:space="preserve"> </w:t>
            </w:r>
          </w:p>
          <w:p w:rsidR="004B40F5" w:rsidRPr="00FF49D6" w:rsidRDefault="004B40F5" w:rsidP="004B40F5">
            <w:pPr>
              <w:spacing w:after="0" w:line="240" w:lineRule="auto"/>
              <w:jc w:val="both"/>
              <w:rPr>
                <w:color w:val="00B0F0"/>
              </w:rPr>
            </w:pPr>
            <w:r w:rsidRPr="00FF49D6">
              <w:rPr>
                <w:color w:val="00B0F0"/>
              </w:rPr>
              <w:t xml:space="preserve">Dr Paweł Kida </w:t>
            </w:r>
          </w:p>
          <w:p w:rsidR="004B40F5" w:rsidRPr="00FF49D6" w:rsidRDefault="004B40F5" w:rsidP="004B40F5">
            <w:pPr>
              <w:spacing w:after="0" w:line="240" w:lineRule="auto"/>
              <w:jc w:val="both"/>
              <w:rPr>
                <w:color w:val="00B0F0"/>
              </w:rPr>
            </w:pPr>
            <w:r w:rsidRPr="00FF49D6">
              <w:rPr>
                <w:color w:val="00B0F0"/>
              </w:rPr>
              <w:t xml:space="preserve">s. 212c </w:t>
            </w:r>
          </w:p>
          <w:p w:rsidR="004B40F5" w:rsidRPr="004B40F5" w:rsidRDefault="004B40F5" w:rsidP="003F7C8A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</w:tr>
    </w:tbl>
    <w:p w:rsidR="001840FB" w:rsidRPr="00766AD5" w:rsidRDefault="00D375B4" w:rsidP="00033BA0">
      <w:pPr>
        <w:spacing w:before="120" w:after="120" w:line="240" w:lineRule="auto"/>
        <w:rPr>
          <w:color w:val="005024"/>
        </w:rPr>
      </w:pPr>
      <w:r>
        <w:rPr>
          <w:color w:val="005024"/>
        </w:rPr>
        <w:t>PNJK- Praktyczna Nauka J. Koreańskiego: Konwersacje, Grama</w:t>
      </w:r>
      <w:r w:rsidR="0095559E">
        <w:rPr>
          <w:color w:val="005024"/>
        </w:rPr>
        <w:t>tyka, Pisanie, Czytanie</w:t>
      </w:r>
      <w:bookmarkStart w:id="0" w:name="_GoBack"/>
      <w:bookmarkEnd w:id="0"/>
    </w:p>
    <w:p w:rsidR="001840FB" w:rsidRDefault="001840FB" w:rsidP="001840FB"/>
    <w:p w:rsidR="001840FB" w:rsidRPr="006F28CF" w:rsidRDefault="001840FB" w:rsidP="001840FB">
      <w:pPr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1840FB">
      <w:pPr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033BA0" w:rsidRDefault="001840FB" w:rsidP="001840FB">
      <w:pPr>
        <w:spacing w:before="120" w:after="120" w:line="240" w:lineRule="auto"/>
        <w:jc w:val="center"/>
        <w:rPr>
          <w:color w:val="4F6228" w:themeColor="accent3" w:themeShade="80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>I rok  Sem. I (Rok A</w:t>
      </w:r>
      <w:r w:rsidRPr="006F28CF">
        <w:rPr>
          <w:color w:val="0070C0"/>
          <w:sz w:val="24"/>
          <w:szCs w:val="24"/>
        </w:rPr>
        <w:t>kadem. 2019- 202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0"/>
        <w:gridCol w:w="2337"/>
        <w:gridCol w:w="2336"/>
        <w:gridCol w:w="2325"/>
        <w:gridCol w:w="2335"/>
        <w:gridCol w:w="2331"/>
      </w:tblGrid>
      <w:tr w:rsidR="00811977" w:rsidTr="003F7C8A"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58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58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811977" w:rsidTr="00AD4726">
        <w:tc>
          <w:tcPr>
            <w:tcW w:w="2357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811977" w:rsidRPr="0048138D" w:rsidRDefault="00811977" w:rsidP="003F7C8A">
            <w:pPr>
              <w:spacing w:after="0" w:line="240" w:lineRule="auto"/>
              <w:jc w:val="both"/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spacing w:after="0" w:line="240" w:lineRule="auto"/>
              <w:jc w:val="both"/>
            </w:pPr>
          </w:p>
          <w:p w:rsidR="00811977" w:rsidRPr="0048138D" w:rsidRDefault="00811977" w:rsidP="003F7C8A">
            <w:pPr>
              <w:spacing w:line="240" w:lineRule="auto"/>
              <w:jc w:val="both"/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:rsidR="00811977" w:rsidRPr="00102F4C" w:rsidRDefault="00811977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C0709E" w:rsidRDefault="00C0709E" w:rsidP="00C0709E">
            <w:pPr>
              <w:spacing w:after="0" w:line="240" w:lineRule="auto"/>
              <w:jc w:val="both"/>
            </w:pPr>
            <w:r>
              <w:t>PNJK (30h)</w:t>
            </w:r>
          </w:p>
          <w:p w:rsidR="00C0709E" w:rsidRPr="001174F2" w:rsidRDefault="00C0709E" w:rsidP="00C0709E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Magdalena Fryska – Son  </w:t>
            </w:r>
          </w:p>
          <w:p w:rsidR="00811977" w:rsidRPr="00102F4C" w:rsidRDefault="00C0709E" w:rsidP="00C0709E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>
              <w:rPr>
                <w:color w:val="0070C0"/>
              </w:rPr>
              <w:t xml:space="preserve"> 305</w:t>
            </w:r>
          </w:p>
        </w:tc>
        <w:tc>
          <w:tcPr>
            <w:tcW w:w="2358" w:type="dxa"/>
            <w:tcBorders>
              <w:bottom w:val="single" w:sz="4" w:space="0" w:color="auto"/>
            </w:tcBorders>
          </w:tcPr>
          <w:p w:rsidR="00811977" w:rsidRPr="00102F4C" w:rsidRDefault="00811977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CC060F" w:rsidTr="00AD4726">
        <w:trPr>
          <w:trHeight w:val="1126"/>
        </w:trPr>
        <w:tc>
          <w:tcPr>
            <w:tcW w:w="2357" w:type="dxa"/>
            <w:tcBorders>
              <w:bottom w:val="triple" w:sz="4" w:space="0" w:color="auto"/>
            </w:tcBorders>
          </w:tcPr>
          <w:p w:rsidR="00CC060F" w:rsidRDefault="00CC060F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CC060F" w:rsidRPr="00033BA0" w:rsidRDefault="00CC060F" w:rsidP="003F7C8A">
            <w:pPr>
              <w:spacing w:after="0" w:line="240" w:lineRule="auto"/>
              <w:jc w:val="both"/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CC060F" w:rsidRPr="00033BA0" w:rsidRDefault="00CC060F" w:rsidP="003F7C8A">
            <w:pPr>
              <w:spacing w:after="0" w:line="240" w:lineRule="auto"/>
              <w:jc w:val="both"/>
            </w:pPr>
          </w:p>
        </w:tc>
        <w:tc>
          <w:tcPr>
            <w:tcW w:w="2357" w:type="dxa"/>
            <w:tcBorders>
              <w:bottom w:val="triple" w:sz="4" w:space="0" w:color="auto"/>
            </w:tcBorders>
          </w:tcPr>
          <w:p w:rsidR="00CC060F" w:rsidRPr="00102F4C" w:rsidRDefault="00CC060F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C0709E" w:rsidRPr="004B40F5" w:rsidRDefault="00C0709E" w:rsidP="00C0709E">
            <w:pPr>
              <w:spacing w:after="0" w:line="240" w:lineRule="auto"/>
              <w:jc w:val="both"/>
            </w:pPr>
            <w:r>
              <w:t>Gram. Opisowa</w:t>
            </w:r>
            <w:r w:rsidRPr="004B40F5">
              <w:t xml:space="preserve"> </w:t>
            </w:r>
            <w:r>
              <w:t xml:space="preserve"> (30h)</w:t>
            </w:r>
          </w:p>
          <w:p w:rsidR="00C0709E" w:rsidRPr="001174F2" w:rsidRDefault="00C0709E" w:rsidP="00C0709E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153619" w:rsidRPr="00153619" w:rsidRDefault="00C0709E" w:rsidP="00C0709E">
            <w:pPr>
              <w:spacing w:line="240" w:lineRule="auto"/>
              <w:jc w:val="both"/>
              <w:rPr>
                <w:color w:val="000000" w:themeColor="text1"/>
              </w:rPr>
            </w:pPr>
            <w:r w:rsidRPr="001174F2">
              <w:rPr>
                <w:color w:val="0070C0"/>
              </w:rPr>
              <w:t xml:space="preserve">s. </w:t>
            </w:r>
            <w:r>
              <w:rPr>
                <w:color w:val="0070C0"/>
              </w:rPr>
              <w:t>305</w:t>
            </w:r>
          </w:p>
        </w:tc>
        <w:tc>
          <w:tcPr>
            <w:tcW w:w="2358" w:type="dxa"/>
            <w:tcBorders>
              <w:bottom w:val="triple" w:sz="4" w:space="0" w:color="auto"/>
            </w:tcBorders>
          </w:tcPr>
          <w:p w:rsidR="007E7278" w:rsidRDefault="007E7278" w:rsidP="007E7278">
            <w:pPr>
              <w:spacing w:after="0" w:line="240" w:lineRule="auto"/>
              <w:jc w:val="both"/>
            </w:pPr>
            <w:r>
              <w:t xml:space="preserve">PNJK </w:t>
            </w:r>
            <w:r w:rsidR="00153619">
              <w:t>(30h)</w:t>
            </w:r>
          </w:p>
          <w:p w:rsidR="007E7278" w:rsidRPr="001174F2" w:rsidRDefault="007E7278" w:rsidP="007E7278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CC060F" w:rsidRPr="00CC060F" w:rsidRDefault="007E7278" w:rsidP="007E7278">
            <w:pPr>
              <w:spacing w:line="240" w:lineRule="auto"/>
              <w:jc w:val="both"/>
              <w:rPr>
                <w:color w:val="000000" w:themeColor="text1"/>
              </w:rPr>
            </w:pPr>
            <w:r w:rsidRPr="001174F2">
              <w:rPr>
                <w:color w:val="0070C0"/>
              </w:rPr>
              <w:t>s.</w:t>
            </w:r>
            <w:r w:rsidR="0013407F">
              <w:rPr>
                <w:color w:val="0070C0"/>
              </w:rPr>
              <w:t xml:space="preserve"> 305</w:t>
            </w:r>
          </w:p>
        </w:tc>
      </w:tr>
      <w:tr w:rsidR="00AD385C" w:rsidTr="00AD4726">
        <w:trPr>
          <w:trHeight w:val="558"/>
        </w:trPr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AD385C" w:rsidRDefault="00AD385C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57" w:type="dxa"/>
            <w:tcBorders>
              <w:top w:val="triple" w:sz="4" w:space="0" w:color="auto"/>
            </w:tcBorders>
          </w:tcPr>
          <w:p w:rsidR="00AD385C" w:rsidRDefault="00AD385C" w:rsidP="00CC060F">
            <w:pPr>
              <w:spacing w:after="0" w:line="240" w:lineRule="auto"/>
              <w:jc w:val="both"/>
            </w:pPr>
            <w:r>
              <w:t>PNJK (15h)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AD385C" w:rsidRPr="00102F4C" w:rsidRDefault="00AD385C" w:rsidP="00CC060F">
            <w:pPr>
              <w:spacing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FF49D6">
              <w:rPr>
                <w:color w:val="0070C0"/>
              </w:rPr>
              <w:t xml:space="preserve"> 305</w:t>
            </w:r>
          </w:p>
        </w:tc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AD385C" w:rsidRDefault="00AD385C" w:rsidP="00CC060F">
            <w:pPr>
              <w:spacing w:after="0" w:line="240" w:lineRule="auto"/>
              <w:jc w:val="both"/>
            </w:pPr>
            <w:r>
              <w:t>PNJK (15h)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Mgr Gwangseok Kim</w:t>
            </w:r>
          </w:p>
          <w:p w:rsidR="00AD385C" w:rsidRPr="00102F4C" w:rsidRDefault="00AD385C" w:rsidP="00CC060F">
            <w:pPr>
              <w:spacing w:after="0" w:line="240" w:lineRule="auto"/>
            </w:pPr>
            <w:r w:rsidRPr="001174F2">
              <w:rPr>
                <w:color w:val="0070C0"/>
              </w:rPr>
              <w:t>s.</w:t>
            </w:r>
            <w:r>
              <w:t xml:space="preserve"> </w:t>
            </w:r>
            <w:r w:rsidR="00FF49D6">
              <w:t>305</w:t>
            </w:r>
          </w:p>
        </w:tc>
        <w:tc>
          <w:tcPr>
            <w:tcW w:w="2357" w:type="dxa"/>
            <w:vMerge w:val="restart"/>
            <w:tcBorders>
              <w:top w:val="triple" w:sz="4" w:space="0" w:color="auto"/>
            </w:tcBorders>
          </w:tcPr>
          <w:p w:rsidR="00AD385C" w:rsidRPr="00102F4C" w:rsidRDefault="00AD385C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 w:val="restart"/>
            <w:tcBorders>
              <w:top w:val="triple" w:sz="4" w:space="0" w:color="auto"/>
            </w:tcBorders>
          </w:tcPr>
          <w:p w:rsidR="00AD385C" w:rsidRPr="001174F2" w:rsidRDefault="00AD385C" w:rsidP="004B40F5">
            <w:pPr>
              <w:spacing w:after="0" w:line="240" w:lineRule="auto"/>
              <w:jc w:val="both"/>
              <w:rPr>
                <w:color w:val="0070C0"/>
              </w:rPr>
            </w:pPr>
          </w:p>
          <w:p w:rsidR="00AD385C" w:rsidRPr="004B40F5" w:rsidRDefault="00AD385C" w:rsidP="003F7C8A">
            <w:pPr>
              <w:spacing w:line="240" w:lineRule="auto"/>
              <w:jc w:val="both"/>
              <w:rPr>
                <w:color w:val="000000" w:themeColor="text1"/>
              </w:rPr>
            </w:pPr>
          </w:p>
        </w:tc>
        <w:tc>
          <w:tcPr>
            <w:tcW w:w="2358" w:type="dxa"/>
            <w:vMerge w:val="restart"/>
            <w:tcBorders>
              <w:top w:val="triple" w:sz="4" w:space="0" w:color="auto"/>
            </w:tcBorders>
          </w:tcPr>
          <w:p w:rsidR="00AD385C" w:rsidRPr="00CC060F" w:rsidRDefault="00AD385C" w:rsidP="00CC060F">
            <w:pPr>
              <w:spacing w:after="0" w:line="240" w:lineRule="auto"/>
              <w:jc w:val="both"/>
            </w:pPr>
            <w:r>
              <w:t>J. Ang (32h)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Mgr Emilia Maternik </w:t>
            </w:r>
          </w:p>
          <w:p w:rsidR="00AD385C" w:rsidRPr="001174F2" w:rsidRDefault="00AD385C" w:rsidP="00CC060F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>s.</w:t>
            </w:r>
            <w:r w:rsidR="0013407F">
              <w:rPr>
                <w:color w:val="0070C0"/>
              </w:rPr>
              <w:t xml:space="preserve"> 305 </w:t>
            </w:r>
          </w:p>
          <w:p w:rsidR="00AD385C" w:rsidRPr="00102F4C" w:rsidRDefault="00AD385C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</w:tr>
      <w:tr w:rsidR="00AD385C" w:rsidTr="003F7C8A">
        <w:trPr>
          <w:trHeight w:val="558"/>
        </w:trPr>
        <w:tc>
          <w:tcPr>
            <w:tcW w:w="2357" w:type="dxa"/>
            <w:vMerge/>
          </w:tcPr>
          <w:p w:rsidR="00AD385C" w:rsidRPr="00FE3823" w:rsidRDefault="00AD385C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57" w:type="dxa"/>
          </w:tcPr>
          <w:p w:rsidR="00AD385C" w:rsidRDefault="00AD385C" w:rsidP="00AD385C">
            <w:pPr>
              <w:spacing w:after="0" w:line="240" w:lineRule="auto"/>
              <w:jc w:val="both"/>
            </w:pPr>
            <w:r>
              <w:t>Historia J. Kor (15h)</w:t>
            </w:r>
          </w:p>
          <w:p w:rsidR="00AD385C" w:rsidRPr="001174F2" w:rsidRDefault="00AD385C" w:rsidP="00AD385C">
            <w:pPr>
              <w:spacing w:after="0" w:line="240" w:lineRule="auto"/>
              <w:jc w:val="both"/>
              <w:rPr>
                <w:color w:val="0070C0"/>
              </w:rPr>
            </w:pPr>
            <w:r w:rsidRPr="001174F2">
              <w:rPr>
                <w:color w:val="0070C0"/>
              </w:rPr>
              <w:t xml:space="preserve">Dr Paweł Kida </w:t>
            </w:r>
          </w:p>
          <w:p w:rsidR="00AD385C" w:rsidRDefault="00AD385C" w:rsidP="00AD385C">
            <w:pPr>
              <w:spacing w:after="0" w:line="240" w:lineRule="auto"/>
              <w:jc w:val="both"/>
            </w:pPr>
            <w:r w:rsidRPr="001174F2">
              <w:rPr>
                <w:color w:val="0070C0"/>
              </w:rPr>
              <w:t>s.</w:t>
            </w:r>
            <w:r w:rsidR="00FF49D6">
              <w:rPr>
                <w:color w:val="0070C0"/>
              </w:rPr>
              <w:t xml:space="preserve"> 305</w:t>
            </w:r>
          </w:p>
        </w:tc>
        <w:tc>
          <w:tcPr>
            <w:tcW w:w="2357" w:type="dxa"/>
            <w:vMerge/>
          </w:tcPr>
          <w:p w:rsidR="00AD385C" w:rsidRDefault="00AD385C" w:rsidP="00CC060F">
            <w:pPr>
              <w:spacing w:after="0" w:line="240" w:lineRule="auto"/>
              <w:jc w:val="both"/>
            </w:pPr>
          </w:p>
        </w:tc>
        <w:tc>
          <w:tcPr>
            <w:tcW w:w="2357" w:type="dxa"/>
            <w:vMerge/>
          </w:tcPr>
          <w:p w:rsidR="00AD385C" w:rsidRPr="00102F4C" w:rsidRDefault="00AD385C" w:rsidP="003F7C8A">
            <w:pPr>
              <w:spacing w:line="240" w:lineRule="auto"/>
              <w:jc w:val="both"/>
              <w:rPr>
                <w:color w:val="0070C0"/>
              </w:rPr>
            </w:pPr>
          </w:p>
        </w:tc>
        <w:tc>
          <w:tcPr>
            <w:tcW w:w="2358" w:type="dxa"/>
            <w:vMerge/>
          </w:tcPr>
          <w:p w:rsidR="00AD385C" w:rsidRDefault="00AD385C" w:rsidP="004B40F5">
            <w:pPr>
              <w:spacing w:after="0" w:line="240" w:lineRule="auto"/>
              <w:jc w:val="both"/>
            </w:pPr>
          </w:p>
        </w:tc>
        <w:tc>
          <w:tcPr>
            <w:tcW w:w="2358" w:type="dxa"/>
            <w:vMerge/>
          </w:tcPr>
          <w:p w:rsidR="00AD385C" w:rsidRDefault="00AD385C" w:rsidP="00CC060F">
            <w:pPr>
              <w:spacing w:after="0" w:line="240" w:lineRule="auto"/>
              <w:jc w:val="both"/>
            </w:pPr>
          </w:p>
        </w:tc>
      </w:tr>
    </w:tbl>
    <w:p w:rsidR="00FE3823" w:rsidRDefault="00FE3823" w:rsidP="006C1E10"/>
    <w:p w:rsidR="006F28CF" w:rsidRPr="006F28CF" w:rsidRDefault="006F28CF" w:rsidP="006F28CF">
      <w:pPr>
        <w:jc w:val="center"/>
        <w:rPr>
          <w:color w:val="0070C0"/>
          <w:sz w:val="24"/>
          <w:szCs w:val="24"/>
        </w:rPr>
      </w:pPr>
    </w:p>
    <w:p w:rsidR="006F28CF" w:rsidRPr="006C1E10" w:rsidRDefault="006F28CF" w:rsidP="006C1E10"/>
    <w:sectPr w:rsidR="006F28CF" w:rsidRPr="006C1E10" w:rsidSect="00FE3823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03B" w:rsidRDefault="0092103B" w:rsidP="00F56572">
      <w:pPr>
        <w:spacing w:after="0" w:line="240" w:lineRule="auto"/>
      </w:pPr>
      <w:r>
        <w:separator/>
      </w:r>
    </w:p>
  </w:endnote>
  <w:endnote w:type="continuationSeparator" w:id="0">
    <w:p w:rsidR="0092103B" w:rsidRDefault="0092103B" w:rsidP="00F56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03B" w:rsidRDefault="0092103B" w:rsidP="00F56572">
      <w:pPr>
        <w:spacing w:after="0" w:line="240" w:lineRule="auto"/>
      </w:pPr>
      <w:r>
        <w:separator/>
      </w:r>
    </w:p>
  </w:footnote>
  <w:footnote w:type="continuationSeparator" w:id="0">
    <w:p w:rsidR="0092103B" w:rsidRDefault="0092103B" w:rsidP="00F56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572" w:rsidRDefault="00F56572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52120</wp:posOffset>
          </wp:positionH>
          <wp:positionV relativeFrom="paragraph">
            <wp:posOffset>-287655</wp:posOffset>
          </wp:positionV>
          <wp:extent cx="7484745" cy="619125"/>
          <wp:effectExtent l="19050" t="0" r="1905" b="0"/>
          <wp:wrapNone/>
          <wp:docPr id="1" name="Obraz 1" descr="Wydział Neofilologi_A4pozi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ydział Neofilologi_A4pozio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4745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UzszQxtDAwMDVQ0lEKTi0uzszPAykwqwUAkP+jpSwAAAA="/>
  </w:docVars>
  <w:rsids>
    <w:rsidRoot w:val="00050457"/>
    <w:rsid w:val="00013714"/>
    <w:rsid w:val="00025C52"/>
    <w:rsid w:val="00033BA0"/>
    <w:rsid w:val="000452F6"/>
    <w:rsid w:val="00050457"/>
    <w:rsid w:val="000904DD"/>
    <w:rsid w:val="000B0BA5"/>
    <w:rsid w:val="000C1827"/>
    <w:rsid w:val="00102F4C"/>
    <w:rsid w:val="001174F2"/>
    <w:rsid w:val="00120482"/>
    <w:rsid w:val="00124FCD"/>
    <w:rsid w:val="0013407F"/>
    <w:rsid w:val="00153619"/>
    <w:rsid w:val="001765FD"/>
    <w:rsid w:val="001840FB"/>
    <w:rsid w:val="001A7717"/>
    <w:rsid w:val="001B75A7"/>
    <w:rsid w:val="00201F30"/>
    <w:rsid w:val="00213C08"/>
    <w:rsid w:val="0021553D"/>
    <w:rsid w:val="002B2996"/>
    <w:rsid w:val="002E43B3"/>
    <w:rsid w:val="002E450F"/>
    <w:rsid w:val="0035073A"/>
    <w:rsid w:val="00351B5F"/>
    <w:rsid w:val="00367908"/>
    <w:rsid w:val="003750AA"/>
    <w:rsid w:val="003E62DB"/>
    <w:rsid w:val="00400305"/>
    <w:rsid w:val="0045401A"/>
    <w:rsid w:val="00466106"/>
    <w:rsid w:val="0048138D"/>
    <w:rsid w:val="004B40F5"/>
    <w:rsid w:val="00526E10"/>
    <w:rsid w:val="005528BF"/>
    <w:rsid w:val="00560CD2"/>
    <w:rsid w:val="00572944"/>
    <w:rsid w:val="00580137"/>
    <w:rsid w:val="00626CA4"/>
    <w:rsid w:val="00656F80"/>
    <w:rsid w:val="00667308"/>
    <w:rsid w:val="00682258"/>
    <w:rsid w:val="006C1E10"/>
    <w:rsid w:val="006F28CF"/>
    <w:rsid w:val="00715762"/>
    <w:rsid w:val="0072342F"/>
    <w:rsid w:val="007516F2"/>
    <w:rsid w:val="00766691"/>
    <w:rsid w:val="00766AD5"/>
    <w:rsid w:val="007A6837"/>
    <w:rsid w:val="007B30BC"/>
    <w:rsid w:val="007E7278"/>
    <w:rsid w:val="0081083A"/>
    <w:rsid w:val="00811977"/>
    <w:rsid w:val="0083472B"/>
    <w:rsid w:val="008F246B"/>
    <w:rsid w:val="008F67B9"/>
    <w:rsid w:val="00917CDE"/>
    <w:rsid w:val="0092103B"/>
    <w:rsid w:val="0095559E"/>
    <w:rsid w:val="009569C6"/>
    <w:rsid w:val="009B2869"/>
    <w:rsid w:val="009C50C9"/>
    <w:rsid w:val="009C54AB"/>
    <w:rsid w:val="009C6670"/>
    <w:rsid w:val="009E76C8"/>
    <w:rsid w:val="009F0B96"/>
    <w:rsid w:val="00A01FDF"/>
    <w:rsid w:val="00A417D7"/>
    <w:rsid w:val="00A5486C"/>
    <w:rsid w:val="00A8289C"/>
    <w:rsid w:val="00AD19AD"/>
    <w:rsid w:val="00AD385C"/>
    <w:rsid w:val="00AD4726"/>
    <w:rsid w:val="00AE1661"/>
    <w:rsid w:val="00AE38E7"/>
    <w:rsid w:val="00AF18F6"/>
    <w:rsid w:val="00B16F17"/>
    <w:rsid w:val="00B338E1"/>
    <w:rsid w:val="00B4595A"/>
    <w:rsid w:val="00B51A08"/>
    <w:rsid w:val="00B53FD2"/>
    <w:rsid w:val="00B71136"/>
    <w:rsid w:val="00B87072"/>
    <w:rsid w:val="00BA751F"/>
    <w:rsid w:val="00BD293A"/>
    <w:rsid w:val="00C01AA2"/>
    <w:rsid w:val="00C049F3"/>
    <w:rsid w:val="00C050C1"/>
    <w:rsid w:val="00C0709E"/>
    <w:rsid w:val="00C25956"/>
    <w:rsid w:val="00C332B7"/>
    <w:rsid w:val="00C37215"/>
    <w:rsid w:val="00C4048F"/>
    <w:rsid w:val="00C41418"/>
    <w:rsid w:val="00C425A5"/>
    <w:rsid w:val="00CC060F"/>
    <w:rsid w:val="00D33A2D"/>
    <w:rsid w:val="00D375B4"/>
    <w:rsid w:val="00D72FEF"/>
    <w:rsid w:val="00D75484"/>
    <w:rsid w:val="00DA39A7"/>
    <w:rsid w:val="00DB6CEA"/>
    <w:rsid w:val="00DC0016"/>
    <w:rsid w:val="00DD616B"/>
    <w:rsid w:val="00DF14C0"/>
    <w:rsid w:val="00E00C5F"/>
    <w:rsid w:val="00E331D8"/>
    <w:rsid w:val="00E92A6B"/>
    <w:rsid w:val="00F01434"/>
    <w:rsid w:val="00F055A7"/>
    <w:rsid w:val="00F56572"/>
    <w:rsid w:val="00F62C78"/>
    <w:rsid w:val="00F669B6"/>
    <w:rsid w:val="00F7599B"/>
    <w:rsid w:val="00FB21F2"/>
    <w:rsid w:val="00FB4D53"/>
    <w:rsid w:val="00FD7982"/>
    <w:rsid w:val="00FE3823"/>
    <w:rsid w:val="00FF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2D8E8D"/>
  <w15:docId w15:val="{19B87B23-9297-41F5-876D-6B4B2015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484"/>
    <w:pPr>
      <w:spacing w:after="200" w:line="276" w:lineRule="auto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5484"/>
    <w:pPr>
      <w:keepNext/>
      <w:suppressAutoHyphens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sz w:val="22"/>
      <w:lang w:eastAsia="zh-HK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51B5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51B5F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A6837"/>
    <w:rPr>
      <w:b/>
      <w:sz w:val="22"/>
      <w:lang w:eastAsia="zh-HK"/>
    </w:rPr>
  </w:style>
  <w:style w:type="character" w:customStyle="1" w:styleId="Heading2Char">
    <w:name w:val="Heading 2 Char"/>
    <w:basedOn w:val="DefaultParagraphFont"/>
    <w:link w:val="Heading2"/>
    <w:semiHidden/>
    <w:rsid w:val="00351B5F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51B5F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table" w:styleId="TableGrid">
    <w:name w:val="Table Grid"/>
    <w:basedOn w:val="TableNormal"/>
    <w:uiPriority w:val="59"/>
    <w:rsid w:val="00FE3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6572"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6572"/>
    <w:rPr>
      <w:rFonts w:ascii="Arial" w:hAnsi="Arial" w:cs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70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31899C-3A36-45C9-9A26-02B94667D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362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Kida</dc:creator>
  <cp:keywords/>
  <dc:description/>
  <cp:lastModifiedBy>Kidowski</cp:lastModifiedBy>
  <cp:revision>14</cp:revision>
  <cp:lastPrinted>2019-10-03T19:52:00Z</cp:lastPrinted>
  <dcterms:created xsi:type="dcterms:W3CDTF">2019-09-29T15:12:00Z</dcterms:created>
  <dcterms:modified xsi:type="dcterms:W3CDTF">2019-10-03T19:55:00Z</dcterms:modified>
</cp:coreProperties>
</file>